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C5B" w:rsidRDefault="00987DE8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editId="12DFCFD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>
                <w:pict>
                  <v:roundrect w14:anchorId="6E12D64E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editId="1CAC23A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:rsidR="00732C5B" w:rsidRDefault="00987DE8" w:rsidP="0083147A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 Progress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:rsidR="00732C5B" w:rsidRDefault="00987DE8" w:rsidP="000C0197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placeholder>
                                            <w:docPart w:val="9CB7740BEF2C465CBBB0453804A6433C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Company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Cali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:rsidR="00732C5B" w:rsidRDefault="00987DE8" w:rsidP="0083147A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 Progress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:rsidR="00732C5B" w:rsidRDefault="00987DE8" w:rsidP="000C0197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placeholder>
                                      <w:docPart w:val="9CB7740BEF2C465CBBB0453804A6433C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Company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Cali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editId="4938A20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:rsidR="00732C5B" w:rsidRDefault="00987DE8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:rsidR="00732C5B" w:rsidRDefault="00987DE8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" o:allowincell="f" filled="f" stroked="f" strokeweight=".25pt">
                    <v:textbox style="mso-fit-shape-to-text:t" inset=",18pt,,18pt">
                      <w:txbxContent>
                        <w:p w:rsidR="00732C5B" w:rsidRDefault="00987DE8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:rsidR="00732C5B" w:rsidRDefault="00987DE8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:rsidR="00732C5B" w:rsidRDefault="00987DE8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83147A">
            <w:rPr>
              <w:smallCaps w:val="0"/>
              <w:lang w:val="tr-TR"/>
            </w:rPr>
            <w:t>Weekly Progress Report</w:t>
          </w:r>
        </w:sdtContent>
      </w:sdt>
    </w:p>
    <w:p w:rsidR="00732C5B" w:rsidRDefault="00987DE8">
      <w:pPr>
        <w:pStyle w:val="Altyaz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:rsidTr="00D9525E">
        <w:trPr>
          <w:trHeight w:val="509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D9525E" w:rsidP="0083147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Oytun AKPULAT</w:t>
            </w:r>
          </w:p>
        </w:tc>
      </w:tr>
      <w:tr w:rsidR="00D9525E" w:rsidTr="00D9525E">
        <w:trPr>
          <w:trHeight w:val="2919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9525E" w:rsidRPr="00D0178F" w:rsidRDefault="00D9525E" w:rsidP="00D9525E">
            <w:pPr>
              <w:pStyle w:val="ListeParagraf"/>
              <w:rPr>
                <w:b/>
              </w:rPr>
            </w:pPr>
          </w:p>
        </w:tc>
      </w:tr>
      <w:tr w:rsidR="0083147A" w:rsidTr="00D9525E"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rPr>
                <w:b/>
              </w:rPr>
            </w:pPr>
          </w:p>
        </w:tc>
      </w:tr>
      <w:tr w:rsidR="0083147A" w:rsidTr="00D9525E">
        <w:trPr>
          <w:trHeight w:val="2798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short term plan)</w:t>
            </w: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</w:tc>
      </w:tr>
      <w:tr w:rsidR="00D9525E" w:rsidTr="00D9525E">
        <w:trPr>
          <w:trHeight w:val="1698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medium term plan)</w:t>
            </w:r>
          </w:p>
        </w:tc>
      </w:tr>
    </w:tbl>
    <w:p w:rsidR="00D0178F" w:rsidRDefault="00987DE8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987DE8" w:rsidP="00D0178F">
      <w:pPr>
        <w:pStyle w:val="Altyaz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Göksenin Hande BAYAZIT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short term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medium term plan)</w:t>
            </w:r>
          </w:p>
        </w:tc>
      </w:tr>
    </w:tbl>
    <w:p w:rsidR="00D0178F" w:rsidRDefault="00D0178F" w:rsidP="00D0178F"/>
    <w:p w:rsidR="00D0178F" w:rsidRDefault="00987DE8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987DE8" w:rsidP="00D0178F">
      <w:pPr>
        <w:pStyle w:val="Altyaz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short term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medium term plan)</w:t>
            </w:r>
          </w:p>
        </w:tc>
      </w:tr>
    </w:tbl>
    <w:p w:rsidR="00D0178F" w:rsidRDefault="00D0178F" w:rsidP="00D0178F"/>
    <w:p w:rsidR="00D0178F" w:rsidRDefault="00987DE8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987DE8" w:rsidP="00D0178F">
      <w:pPr>
        <w:pStyle w:val="Altyaz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short term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medium term plan)</w:t>
            </w:r>
          </w:p>
        </w:tc>
      </w:tr>
    </w:tbl>
    <w:p w:rsidR="00D0178F" w:rsidRDefault="00D0178F" w:rsidP="00D0178F"/>
    <w:p w:rsidR="00D0178F" w:rsidRDefault="00987DE8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987DE8" w:rsidP="00D0178F">
      <w:pPr>
        <w:pStyle w:val="Altyaz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  <w:bookmarkStart w:id="0" w:name="_GoBack"/>
            <w:bookmarkEnd w:id="0"/>
          </w:p>
        </w:tc>
      </w:tr>
      <w:tr w:rsidR="00D0178F" w:rsidRP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short term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RP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medium term plan)</w:t>
            </w:r>
          </w:p>
        </w:tc>
      </w:tr>
    </w:tbl>
    <w:p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7DE8" w:rsidRDefault="00987DE8">
      <w:pPr>
        <w:spacing w:after="0" w:line="240" w:lineRule="auto"/>
      </w:pPr>
      <w:r>
        <w:separator/>
      </w:r>
    </w:p>
  </w:endnote>
  <w:endnote w:type="continuationSeparator" w:id="0">
    <w:p w:rsidR="00987DE8" w:rsidRDefault="00987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C5B" w:rsidRDefault="0085064F">
    <w:pPr>
      <w:pStyle w:val="Al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editId="1695E6CF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987DE8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:rsidR="00732C5B" w:rsidRDefault="00987DE8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editId="7755186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246674BF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editId="57BC8C09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0C0197" w:rsidRPr="000C0197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0C0197" w:rsidRPr="000C0197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editId="36B85038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987DE8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" o:allowincell="f" filled="f" stroked="f">
              <v:textbox style="layout-flow:vertical;mso-layout-flow-alt:bottom-to-top" inset=",,8.64pt,10.8pt">
                <w:txbxContent>
                  <w:p w:rsidR="00732C5B" w:rsidRDefault="00987DE8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editId="4087D9B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4DEF397E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editId="04014A31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0C0197" w:rsidRPr="000C0197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0C0197" w:rsidRPr="000C0197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732C5B" w:rsidRDefault="00732C5B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7DE8" w:rsidRDefault="00987DE8">
      <w:pPr>
        <w:spacing w:after="0" w:line="240" w:lineRule="auto"/>
      </w:pPr>
      <w:r>
        <w:separator/>
      </w:r>
    </w:p>
  </w:footnote>
  <w:footnote w:type="continuationSeparator" w:id="0">
    <w:p w:rsidR="00987DE8" w:rsidRDefault="00987D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eMaddemi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eMaddemi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eMaddemi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eMaddemi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rAUAJDU2NiwAAAA="/>
  </w:docVars>
  <w:rsids>
    <w:rsidRoot w:val="00624404"/>
    <w:rsid w:val="000C0197"/>
    <w:rsid w:val="001961AA"/>
    <w:rsid w:val="00624404"/>
    <w:rsid w:val="00732C5B"/>
    <w:rsid w:val="0083147A"/>
    <w:rsid w:val="0085064F"/>
    <w:rsid w:val="00987DE8"/>
    <w:rsid w:val="00D0178F"/>
    <w:rsid w:val="00D9525E"/>
    <w:rsid w:val="00DF1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F6DD69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KonuBal">
    <w:name w:val="Title"/>
    <w:basedOn w:val="Normal"/>
    <w:link w:val="KonuBal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Altyaz">
    <w:name w:val="Subtitle"/>
    <w:basedOn w:val="Normal"/>
    <w:link w:val="Altyaz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Pr>
      <w:rFonts w:asciiTheme="majorHAnsi" w:hAnsiTheme="majorHAnsi" w:cstheme="minorHAnsi"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rFonts w:cs="Times New Roman"/>
      <w:color w:val="000000" w:themeColor="text1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ekMetni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KitapBal">
    <w:name w:val="Book Title"/>
    <w:basedOn w:val="VarsaylanParagrafYazTipi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Vurgu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rFonts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GlVurgulama">
    <w:name w:val="Intense Emphasis"/>
    <w:basedOn w:val="VarsaylanParagrafYazTipi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GlAlnt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GlBavuru">
    <w:name w:val="Intense Reference"/>
    <w:basedOn w:val="VarsaylanParagrafYazTipi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eMaddemi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eMaddemi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eMaddemi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eMaddemi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eMaddemi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AralkYok">
    <w:name w:val="No Spacing"/>
    <w:basedOn w:val="Normal"/>
    <w:uiPriority w:val="1"/>
    <w:qFormat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link w:val="AlntChar"/>
    <w:uiPriority w:val="29"/>
    <w:qFormat/>
    <w:rPr>
      <w:i/>
      <w:color w:val="808080" w:themeColor="background1" w:themeShade="80"/>
      <w:sz w:val="24"/>
    </w:rPr>
  </w:style>
  <w:style w:type="character" w:customStyle="1" w:styleId="AlntChar">
    <w:name w:val="Alıntı Char"/>
    <w:basedOn w:val="VarsaylanParagrafYazTipi"/>
    <w:link w:val="Alnt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Gl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HafifVurgulama">
    <w:name w:val="Subtle Emphasis"/>
    <w:basedOn w:val="VarsaylanParagrafYazTipi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HafifBavuru">
    <w:name w:val="Subtle Reference"/>
    <w:basedOn w:val="VarsaylanParagrafYazTipi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oKlavuzu">
    <w:name w:val="Table Grid"/>
    <w:basedOn w:val="NormalTablo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eParagraf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B6F20EC0D7A348EA8071C79FFD06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9742-BD0E-4CAB-9FC9-FDD7E4BBF507}"/>
      </w:docPartPr>
      <w:docPartBody>
        <w:p w:rsidR="00E628AC" w:rsidRDefault="00973C4B">
          <w:pPr>
            <w:pStyle w:val="B6F20EC0D7A348EA8071C79FFD06D6AA"/>
          </w:pPr>
          <w: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  <w:t>[Type the document title]</w:t>
          </w:r>
        </w:p>
      </w:docPartBody>
    </w:docPart>
    <w:docPart>
      <w:docPartPr>
        <w:name w:val="9CB7740BEF2C465CBBB0453804A64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AB195-C128-47EA-ACA8-B126A30582D7}"/>
      </w:docPartPr>
      <w:docPartBody>
        <w:p w:rsidR="00E628AC" w:rsidRDefault="00973C4B">
          <w:pPr>
            <w:pStyle w:val="9CB7740BEF2C465CBBB0453804A6433C"/>
          </w:pPr>
          <w:r>
            <w:rPr>
              <w:sz w:val="36"/>
              <w:szCs w:val="36"/>
            </w:rP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533D99"/>
    <w:rsid w:val="00973C4B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043919-5D55-4EDC-B71E-8BD0BFDF0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port.dotx</Template>
  <TotalTime>2</TotalTime>
  <Pages>6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U EEE</Company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User</cp:lastModifiedBy>
  <cp:revision>3</cp:revision>
  <dcterms:created xsi:type="dcterms:W3CDTF">2017-10-12T12:46:00Z</dcterms:created>
  <dcterms:modified xsi:type="dcterms:W3CDTF">2017-10-15T14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